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7A1BC" w14:textId="11A035F6" w:rsidR="000D70DC" w:rsidRPr="000C3B12" w:rsidRDefault="00F55037" w:rsidP="000D70DC">
      <w:pPr>
        <w:jc w:val="right"/>
        <w:rPr>
          <w:rFonts w:ascii="Sylfaen" w:hAnsi="Sylfaen"/>
          <w:lang w:val="hy-AM" w:eastAsia="en-US"/>
        </w:rPr>
      </w:pPr>
      <w:r w:rsidRPr="000C3B12">
        <w:rPr>
          <w:rFonts w:ascii="Sylfaen" w:hAnsi="Sylfaen"/>
          <w:lang w:val="hy-AM" w:eastAsia="en-US"/>
        </w:rPr>
        <w:t>Հավելված 3</w:t>
      </w:r>
      <w:r w:rsidR="000D70DC" w:rsidRPr="000C3B12">
        <w:rPr>
          <w:rFonts w:ascii="Sylfaen" w:hAnsi="Sylfaen"/>
          <w:lang w:val="hy-AM" w:eastAsia="en-US"/>
        </w:rPr>
        <w:br/>
      </w:r>
      <w:r w:rsidR="000C3B12" w:rsidRPr="000C3B12">
        <w:rPr>
          <w:rFonts w:ascii="Sylfaen" w:hAnsi="Sylfaen"/>
          <w:lang w:val="hy-AM" w:eastAsia="en-US"/>
        </w:rPr>
        <w:t>Եղեգիս</w:t>
      </w:r>
      <w:r w:rsidRPr="000C3B12">
        <w:rPr>
          <w:rFonts w:ascii="Sylfaen" w:hAnsi="Sylfaen"/>
          <w:lang w:val="hy-AM" w:eastAsia="en-US"/>
        </w:rPr>
        <w:t xml:space="preserve"> </w:t>
      </w:r>
      <w:r w:rsidR="00347592" w:rsidRPr="000C3B12">
        <w:rPr>
          <w:rFonts w:ascii="Sylfaen" w:hAnsi="Sylfaen"/>
          <w:lang w:val="hy-AM" w:eastAsia="en-US"/>
        </w:rPr>
        <w:t>հ</w:t>
      </w:r>
      <w:r w:rsidR="000D70DC" w:rsidRPr="000C3B12">
        <w:rPr>
          <w:rFonts w:ascii="Sylfaen" w:hAnsi="Sylfaen"/>
          <w:lang w:val="hy-AM" w:eastAsia="en-US"/>
        </w:rPr>
        <w:t>ամայնքի ղեկավարի</w:t>
      </w:r>
      <w:r w:rsidR="00EC2908">
        <w:rPr>
          <w:rFonts w:ascii="Sylfaen" w:hAnsi="Sylfaen"/>
          <w:lang w:val="hy-AM" w:eastAsia="en-US"/>
        </w:rPr>
        <w:br/>
        <w:t>«7</w:t>
      </w:r>
      <w:r w:rsidR="000D70DC" w:rsidRPr="000C3B12">
        <w:rPr>
          <w:rFonts w:ascii="Sylfaen" w:hAnsi="Sylfaen"/>
          <w:lang w:val="hy-AM" w:eastAsia="en-US"/>
        </w:rPr>
        <w:t xml:space="preserve">» </w:t>
      </w:r>
      <w:r w:rsidRPr="000C3B12">
        <w:rPr>
          <w:rFonts w:ascii="Sylfaen" w:hAnsi="Sylfaen"/>
          <w:lang w:val="hy-AM" w:eastAsia="en-US"/>
        </w:rPr>
        <w:t>հունվարի 202</w:t>
      </w:r>
      <w:r w:rsidR="00EC2908">
        <w:rPr>
          <w:rFonts w:ascii="Sylfaen" w:hAnsi="Sylfaen"/>
          <w:lang w:val="hy-AM" w:eastAsia="en-US"/>
        </w:rPr>
        <w:t>6</w:t>
      </w:r>
      <w:r w:rsidRPr="000C3B12">
        <w:rPr>
          <w:rFonts w:ascii="Sylfaen" w:hAnsi="Sylfaen"/>
          <w:lang w:val="hy-AM" w:eastAsia="en-US"/>
        </w:rPr>
        <w:t xml:space="preserve"> </w:t>
      </w:r>
      <w:r w:rsidR="000D70DC" w:rsidRPr="000C3B12">
        <w:rPr>
          <w:rFonts w:ascii="Sylfaen" w:hAnsi="Sylfaen"/>
          <w:lang w:val="hy-AM" w:eastAsia="en-US"/>
        </w:rPr>
        <w:t>թ-ի N</w:t>
      </w:r>
      <w:r w:rsidRPr="000C3B12">
        <w:rPr>
          <w:rFonts w:ascii="Sylfaen" w:hAnsi="Sylfaen"/>
          <w:lang w:val="hy-AM" w:eastAsia="en-US"/>
        </w:rPr>
        <w:t xml:space="preserve"> </w:t>
      </w:r>
      <w:r w:rsidR="00EC2908">
        <w:rPr>
          <w:rFonts w:ascii="Sylfaen" w:hAnsi="Sylfaen"/>
          <w:lang w:val="hy-AM" w:eastAsia="en-US"/>
        </w:rPr>
        <w:t>6</w:t>
      </w:r>
      <w:bookmarkStart w:id="0" w:name="_GoBack"/>
      <w:bookmarkEnd w:id="0"/>
      <w:r w:rsidR="000C3B12" w:rsidRPr="000C3B12">
        <w:rPr>
          <w:rFonts w:ascii="Sylfaen" w:hAnsi="Sylfaen"/>
          <w:lang w:val="hy-AM" w:eastAsia="en-US"/>
        </w:rPr>
        <w:t>Ա</w:t>
      </w:r>
      <w:r w:rsidR="000D70DC" w:rsidRPr="000C3B12">
        <w:rPr>
          <w:rFonts w:ascii="Sylfaen" w:hAnsi="Sylfaen"/>
          <w:lang w:val="hy-AM" w:eastAsia="en-US"/>
        </w:rPr>
        <w:t xml:space="preserve"> որոշմա</w:t>
      </w:r>
      <w:r w:rsidRPr="000C3B12">
        <w:rPr>
          <w:rFonts w:ascii="Sylfaen" w:hAnsi="Sylfaen"/>
          <w:lang w:val="hy-AM" w:eastAsia="en-US"/>
        </w:rPr>
        <w:t>ն</w:t>
      </w:r>
    </w:p>
    <w:p w14:paraId="6344634A" w14:textId="77777777" w:rsidR="000C1A31" w:rsidRPr="000C3B12" w:rsidRDefault="000C1A31" w:rsidP="00347592">
      <w:pPr>
        <w:jc w:val="center"/>
        <w:rPr>
          <w:rStyle w:val="A19"/>
          <w:rFonts w:ascii="Sylfaen" w:hAnsi="Sylfaen" w:cs="Sylfaen"/>
          <w:i w:val="0"/>
          <w:sz w:val="24"/>
          <w:szCs w:val="24"/>
          <w:lang w:val="hy-AM"/>
        </w:rPr>
      </w:pPr>
    </w:p>
    <w:p w14:paraId="51A1FE59" w14:textId="372AC083" w:rsidR="004454A1" w:rsidRPr="000C3B12" w:rsidRDefault="00347592" w:rsidP="00347592">
      <w:pPr>
        <w:jc w:val="center"/>
        <w:rPr>
          <w:rStyle w:val="A19"/>
          <w:rFonts w:ascii="Sylfaen" w:hAnsi="Sylfaen" w:cs="Sylfaen"/>
          <w:i w:val="0"/>
          <w:sz w:val="24"/>
          <w:szCs w:val="24"/>
          <w:lang w:val="hy-AM"/>
        </w:rPr>
      </w:pPr>
      <w:r w:rsidRPr="000C3B12">
        <w:rPr>
          <w:rStyle w:val="A19"/>
          <w:rFonts w:ascii="Sylfaen" w:hAnsi="Sylfaen" w:cs="Sylfaen"/>
          <w:i w:val="0"/>
          <w:sz w:val="24"/>
          <w:szCs w:val="24"/>
          <w:lang w:val="hy-AM"/>
        </w:rPr>
        <w:t>ՀԱՅՏ</w:t>
      </w:r>
      <w:r w:rsidRPr="000C3B12">
        <w:rPr>
          <w:rStyle w:val="A19"/>
          <w:rFonts w:ascii="Sylfaen" w:hAnsi="Sylfaen" w:cs="Sylfaen"/>
          <w:i w:val="0"/>
          <w:sz w:val="24"/>
          <w:szCs w:val="24"/>
          <w:lang w:val="hy-AM"/>
        </w:rPr>
        <w:br/>
      </w:r>
      <w:r w:rsidR="000C3B12" w:rsidRPr="000C3B12">
        <w:rPr>
          <w:rFonts w:ascii="Sylfaen" w:hAnsi="Sylfaen" w:cs="Arial"/>
          <w:b/>
          <w:sz w:val="24"/>
          <w:szCs w:val="24"/>
          <w:lang w:val="hy-AM" w:eastAsia="en-US"/>
        </w:rPr>
        <w:t xml:space="preserve">ԵՂԵԳԻՍ </w:t>
      </w:r>
      <w:r w:rsidR="00F55037" w:rsidRPr="000C3B12">
        <w:rPr>
          <w:rFonts w:ascii="Sylfaen" w:hAnsi="Sylfaen"/>
          <w:b/>
          <w:sz w:val="24"/>
          <w:szCs w:val="24"/>
          <w:lang w:val="hy-AM" w:eastAsia="en-US"/>
        </w:rPr>
        <w:t xml:space="preserve"> </w:t>
      </w:r>
      <w:r w:rsidRPr="000C3B12">
        <w:rPr>
          <w:rFonts w:ascii="Sylfaen" w:hAnsi="Sylfaen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 w:rsidRPr="000C3B12">
        <w:rPr>
          <w:rFonts w:ascii="Sylfaen" w:hAnsi="Sylfaen"/>
          <w:b/>
          <w:sz w:val="24"/>
          <w:szCs w:val="24"/>
          <w:lang w:val="hy-AM" w:eastAsia="en-US"/>
        </w:rPr>
        <w:t xml:space="preserve"> </w:t>
      </w:r>
      <w:r w:rsidRPr="000C3B12">
        <w:rPr>
          <w:rStyle w:val="A19"/>
          <w:rFonts w:ascii="Sylfaen" w:hAnsi="Sylfaen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Pr="000C3B12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0"/>
        <w:gridCol w:w="3088"/>
        <w:gridCol w:w="5866"/>
      </w:tblGrid>
      <w:tr w:rsidR="004454A1" w:rsidRPr="00EC2908" w14:paraId="62D6F337" w14:textId="77777777" w:rsidTr="004C4821">
        <w:tc>
          <w:tcPr>
            <w:tcW w:w="392" w:type="dxa"/>
          </w:tcPr>
          <w:p w14:paraId="0D1EFD1D" w14:textId="77777777" w:rsidR="004454A1" w:rsidRPr="000C3B12" w:rsidRDefault="001C1366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bookmarkStart w:id="1" w:name="_Hlk115699577"/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0C3B12" w:rsidRDefault="001C1366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ռաջարկի հեղինակի անուն</w:t>
            </w:r>
            <w:r w:rsidR="004C4821" w:rsidRPr="000C3B12">
              <w:rPr>
                <w:rStyle w:val="A19"/>
                <w:rFonts w:ascii="Sylfaen" w:hAnsi="Sylfaen" w:cs="Sylfaen"/>
                <w:i w:val="0"/>
                <w:lang w:val="hy-AM"/>
              </w:rPr>
              <w:t>,</w:t>
            </w:r>
            <w:r w:rsidR="00B95CCF"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0C3B12" w:rsidRDefault="00B95CCF" w:rsidP="000D70DC">
            <w:pPr>
              <w:pStyle w:val="Pa0"/>
              <w:rPr>
                <w:rFonts w:ascii="Sylfaen" w:hAnsi="Sylfaen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/</w:t>
            </w:r>
            <w:r w:rsidR="004C4821"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</w:t>
            </w: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նվանում</w:t>
            </w:r>
            <w:r w:rsidR="000D70DC" w:rsidRPr="000C3B12">
              <w:rPr>
                <w:rStyle w:val="A19"/>
                <w:rFonts w:ascii="Sylfaen" w:hAnsi="Sylfaen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  <w:p w14:paraId="328387D4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  <w:p w14:paraId="7AFEAF3F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  <w:p w14:paraId="1795FEEC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  <w:p w14:paraId="70616119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</w:tc>
      </w:tr>
      <w:bookmarkEnd w:id="1"/>
      <w:tr w:rsidR="004454A1" w:rsidRPr="00EC2908" w14:paraId="73C0036C" w14:textId="77777777" w:rsidTr="004C4821">
        <w:tc>
          <w:tcPr>
            <w:tcW w:w="392" w:type="dxa"/>
          </w:tcPr>
          <w:p w14:paraId="6B3D7DFD" w14:textId="77777777" w:rsidR="004454A1" w:rsidRPr="000C3B12" w:rsidRDefault="00B95CCF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C3B12" w:rsidRDefault="00B95CCF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C3B12" w:rsidRDefault="00B95CCF" w:rsidP="00B95CCF">
            <w:pPr>
              <w:rPr>
                <w:rFonts w:ascii="Sylfaen" w:hAnsi="Sylfaen"/>
                <w:sz w:val="24"/>
                <w:szCs w:val="24"/>
                <w:lang w:val="hy-AM" w:eastAsia="en-US"/>
              </w:rPr>
            </w:pPr>
            <w:r w:rsidRPr="000C3B12">
              <w:rPr>
                <w:rFonts w:ascii="Sylfaen" w:hAnsi="Sylfaen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</w:tc>
      </w:tr>
      <w:tr w:rsidR="004454A1" w:rsidRPr="000C3B12" w14:paraId="68AAF31E" w14:textId="77777777" w:rsidTr="004C4821">
        <w:tc>
          <w:tcPr>
            <w:tcW w:w="392" w:type="dxa"/>
          </w:tcPr>
          <w:p w14:paraId="28504EE8" w14:textId="77777777" w:rsidR="004454A1" w:rsidRPr="000C3B12" w:rsidRDefault="00B95CCF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C3B12" w:rsidRDefault="00B95CCF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ռաջարկի</w:t>
            </w:r>
            <w:r w:rsidR="003E2C6E" w:rsidRPr="000C3B12">
              <w:rPr>
                <w:rStyle w:val="A19"/>
                <w:rFonts w:ascii="Sylfaen" w:hAnsi="Sylfaen" w:cs="Sylfaen"/>
                <w:i w:val="0"/>
                <w:lang w:val="hy-AM"/>
              </w:rPr>
              <w:t xml:space="preserve"> անվանումը,</w:t>
            </w: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 xml:space="preserve"> նկարագրություն</w:t>
            </w:r>
            <w:r w:rsidR="000D70DC"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ը</w:t>
            </w:r>
          </w:p>
          <w:p w14:paraId="2B814875" w14:textId="77777777" w:rsidR="004C4821" w:rsidRPr="000C3B12" w:rsidRDefault="004C4821" w:rsidP="004C4821">
            <w:pPr>
              <w:rPr>
                <w:rFonts w:ascii="Sylfaen" w:hAnsi="Sylfaen"/>
                <w:lang w:val="hy-AM" w:eastAsia="en-US"/>
              </w:rPr>
            </w:pPr>
          </w:p>
          <w:p w14:paraId="19C582B4" w14:textId="77777777" w:rsidR="004C4821" w:rsidRPr="000C3B12" w:rsidRDefault="004C4821" w:rsidP="004C4821">
            <w:pPr>
              <w:rPr>
                <w:rFonts w:ascii="Sylfaen" w:hAnsi="Sylfaen"/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</w:tc>
      </w:tr>
      <w:tr w:rsidR="004454A1" w:rsidRPr="00EC2908" w14:paraId="0887982E" w14:textId="77777777" w:rsidTr="004C4821">
        <w:tc>
          <w:tcPr>
            <w:tcW w:w="392" w:type="dxa"/>
          </w:tcPr>
          <w:p w14:paraId="013DBAA4" w14:textId="77777777" w:rsidR="004454A1" w:rsidRPr="000C3B12" w:rsidRDefault="004A07B5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C3B12" w:rsidRDefault="00B95CCF" w:rsidP="00283F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 xml:space="preserve">Հիմնախնդիրը, որի </w:t>
            </w:r>
            <w:r w:rsidR="00283FA6" w:rsidRPr="000C3B12">
              <w:rPr>
                <w:rStyle w:val="A19"/>
                <w:rFonts w:ascii="Sylfaen" w:hAnsi="Sylfaen" w:cs="Sylfaen"/>
                <w:i w:val="0"/>
                <w:lang w:val="hy-AM"/>
              </w:rPr>
              <w:t xml:space="preserve">լուծմանն ուղղված </w:t>
            </w: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  <w:p w14:paraId="25F8868D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  <w:p w14:paraId="4A4E94AE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  <w:p w14:paraId="43AABFA9" w14:textId="77777777" w:rsidR="000D70DC" w:rsidRPr="000C3B12" w:rsidRDefault="000D70DC" w:rsidP="000D70DC">
            <w:pPr>
              <w:rPr>
                <w:rFonts w:ascii="Sylfaen" w:hAnsi="Sylfaen"/>
                <w:lang w:val="hy-AM" w:eastAsia="en-US"/>
              </w:rPr>
            </w:pPr>
          </w:p>
        </w:tc>
      </w:tr>
      <w:tr w:rsidR="004454A1" w:rsidRPr="00EC2908" w14:paraId="262260CC" w14:textId="77777777" w:rsidTr="004C4821">
        <w:tc>
          <w:tcPr>
            <w:tcW w:w="392" w:type="dxa"/>
          </w:tcPr>
          <w:p w14:paraId="54E5D1C2" w14:textId="77777777" w:rsidR="004454A1" w:rsidRPr="000C3B12" w:rsidRDefault="004A07B5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C3B12" w:rsidRDefault="004A07B5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</w:tc>
      </w:tr>
      <w:tr w:rsidR="004454A1" w:rsidRPr="00EC2908" w14:paraId="2F9E90EF" w14:textId="77777777" w:rsidTr="004C4821">
        <w:tc>
          <w:tcPr>
            <w:tcW w:w="392" w:type="dxa"/>
          </w:tcPr>
          <w:p w14:paraId="0FE840B6" w14:textId="77777777" w:rsidR="004454A1" w:rsidRPr="000C3B12" w:rsidRDefault="004A07B5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C3B12" w:rsidRDefault="00BD72B6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  <w:r w:rsidRPr="000C3B12">
              <w:rPr>
                <w:rStyle w:val="A19"/>
                <w:rFonts w:ascii="Sylfaen" w:hAnsi="Sylfaen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C3B12" w:rsidRDefault="004454A1" w:rsidP="00A325A6">
            <w:pPr>
              <w:pStyle w:val="Pa0"/>
              <w:rPr>
                <w:rStyle w:val="A19"/>
                <w:rFonts w:ascii="Sylfaen" w:hAnsi="Sylfaen" w:cs="Sylfaen"/>
                <w:i w:val="0"/>
                <w:lang w:val="hy-AM"/>
              </w:rPr>
            </w:pPr>
          </w:p>
        </w:tc>
      </w:tr>
    </w:tbl>
    <w:p w14:paraId="712AE3BC" w14:textId="77777777" w:rsidR="004454A1" w:rsidRPr="000C3B12" w:rsidRDefault="004454A1" w:rsidP="004454A1">
      <w:pPr>
        <w:rPr>
          <w:rFonts w:ascii="Sylfaen" w:hAnsi="Sylfaen"/>
          <w:lang w:val="hy-AM" w:eastAsia="en-US"/>
        </w:rPr>
      </w:pPr>
    </w:p>
    <w:p w14:paraId="5067659A" w14:textId="77777777" w:rsidR="001E035D" w:rsidRPr="000C3B12" w:rsidRDefault="001E035D" w:rsidP="004454A1">
      <w:pPr>
        <w:rPr>
          <w:rFonts w:ascii="Sylfaen" w:hAnsi="Sylfaen"/>
          <w:lang w:val="hy-AM" w:eastAsia="en-US"/>
        </w:rPr>
      </w:pPr>
    </w:p>
    <w:p w14:paraId="1FD1A36D" w14:textId="77777777" w:rsidR="001E035D" w:rsidRPr="000C3B12" w:rsidRDefault="001E035D" w:rsidP="004454A1">
      <w:pPr>
        <w:rPr>
          <w:rFonts w:ascii="Sylfaen" w:hAnsi="Sylfaen"/>
          <w:lang w:val="hy-AM" w:eastAsia="en-US"/>
        </w:rPr>
      </w:pPr>
    </w:p>
    <w:p w14:paraId="21C80BBE" w14:textId="77777777" w:rsidR="001E035D" w:rsidRPr="000C3B12" w:rsidRDefault="001E035D" w:rsidP="004454A1">
      <w:pPr>
        <w:rPr>
          <w:rFonts w:ascii="Sylfaen" w:hAnsi="Sylfaen"/>
          <w:lang w:val="hy-AM" w:eastAsia="en-US"/>
        </w:rPr>
      </w:pPr>
    </w:p>
    <w:p w14:paraId="73DE38F1" w14:textId="77777777" w:rsidR="000C3B12" w:rsidRPr="000C3B12" w:rsidRDefault="000C3B12" w:rsidP="000C3B12">
      <w:pPr>
        <w:jc w:val="center"/>
        <w:rPr>
          <w:rFonts w:ascii="Sylfaen" w:hAnsi="Sylfaen"/>
          <w:sz w:val="24"/>
          <w:szCs w:val="24"/>
          <w:lang w:val="hy-AM"/>
        </w:rPr>
      </w:pPr>
      <w:r w:rsidRPr="000C3B12">
        <w:rPr>
          <w:rFonts w:ascii="Sylfaen" w:hAnsi="Sylfaen"/>
          <w:sz w:val="24"/>
          <w:szCs w:val="24"/>
          <w:lang w:val="hy-AM"/>
        </w:rPr>
        <w:t>Համայնքի ղեկավարի առաջին տեղակալ՝                                        Ա</w:t>
      </w:r>
      <w:r w:rsidRPr="000C3B12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Pr="000C3B12">
        <w:rPr>
          <w:rFonts w:ascii="Sylfaen" w:hAnsi="Sylfaen"/>
          <w:sz w:val="24"/>
          <w:szCs w:val="24"/>
          <w:lang w:val="hy-AM"/>
        </w:rPr>
        <w:t xml:space="preserve"> Գաբրիելյան</w:t>
      </w:r>
    </w:p>
    <w:p w14:paraId="008A8227" w14:textId="77777777" w:rsidR="001E035D" w:rsidRPr="000C3B12" w:rsidRDefault="001E035D" w:rsidP="004454A1">
      <w:pPr>
        <w:rPr>
          <w:rFonts w:ascii="Sylfaen" w:hAnsi="Sylfaen"/>
          <w:lang w:val="hy-AM" w:eastAsia="en-US"/>
        </w:rPr>
      </w:pPr>
    </w:p>
    <w:sectPr w:rsidR="001E035D" w:rsidRPr="000C3B12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93C13"/>
    <w:rsid w:val="000C183C"/>
    <w:rsid w:val="000C1A31"/>
    <w:rsid w:val="000C3B12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D24A4"/>
    <w:rsid w:val="003E2C6E"/>
    <w:rsid w:val="00424B5B"/>
    <w:rsid w:val="004454A1"/>
    <w:rsid w:val="004505FE"/>
    <w:rsid w:val="004A07B5"/>
    <w:rsid w:val="004C070B"/>
    <w:rsid w:val="004C4821"/>
    <w:rsid w:val="00567CF8"/>
    <w:rsid w:val="00624FF4"/>
    <w:rsid w:val="006404BD"/>
    <w:rsid w:val="006433F9"/>
    <w:rsid w:val="006B5121"/>
    <w:rsid w:val="006D3CFE"/>
    <w:rsid w:val="00734615"/>
    <w:rsid w:val="00A325A6"/>
    <w:rsid w:val="00AA208A"/>
    <w:rsid w:val="00B450A7"/>
    <w:rsid w:val="00B95CCF"/>
    <w:rsid w:val="00BD72B6"/>
    <w:rsid w:val="00C15775"/>
    <w:rsid w:val="00CE6BA1"/>
    <w:rsid w:val="00D43FBA"/>
    <w:rsid w:val="00D54F60"/>
    <w:rsid w:val="00EB229B"/>
    <w:rsid w:val="00EC2908"/>
    <w:rsid w:val="00EC3BCC"/>
    <w:rsid w:val="00F55037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D8D26-EB85-43E2-A519-605D2F335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6</cp:revision>
  <cp:lastPrinted>2025-01-10T12:00:00Z</cp:lastPrinted>
  <dcterms:created xsi:type="dcterms:W3CDTF">2025-01-10T12:00:00Z</dcterms:created>
  <dcterms:modified xsi:type="dcterms:W3CDTF">2026-01-12T06:32:00Z</dcterms:modified>
</cp:coreProperties>
</file>